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A8B67" w14:textId="77777777" w:rsidR="00546457" w:rsidRDefault="00000000">
      <w:pPr>
        <w:pStyle w:val="FirstParagraph"/>
      </w:pPr>
      <w:r>
        <w:rPr>
          <w:b/>
          <w:bCs/>
        </w:rPr>
        <w:t>Declaration of interests</w:t>
      </w:r>
      <w:r>
        <w:br/>
        <w:t> </w:t>
      </w:r>
      <w:r>
        <w:br/>
        <w:t>☒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☐ The authors declare the following financial interests/personal relationships which may be considered as potential competing interests:</w:t>
      </w:r>
      <w:r>
        <w:br/>
      </w:r>
    </w:p>
    <w:p w14:paraId="6422B692" w14:textId="77777777" w:rsidR="00546457" w:rsidRDefault="00000000">
      <w:pPr>
        <w:pStyle w:val="BodyText"/>
      </w:pPr>
      <w:r>
        <w:br/>
        <w:t> </w:t>
      </w:r>
      <w:r>
        <w:br/>
        <w:t> </w:t>
      </w:r>
      <w:r>
        <w:br/>
        <w:t> </w:t>
      </w:r>
      <w:r>
        <w:br/>
      </w:r>
    </w:p>
    <w:sectPr w:rsidR="00546457" w:rsidSect="00736D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D80C9" w14:textId="77777777" w:rsidR="00736D61" w:rsidRDefault="00736D61">
      <w:pPr>
        <w:spacing w:after="0"/>
      </w:pPr>
      <w:r>
        <w:separator/>
      </w:r>
    </w:p>
  </w:endnote>
  <w:endnote w:type="continuationSeparator" w:id="0">
    <w:p w14:paraId="67D94271" w14:textId="77777777" w:rsidR="00736D61" w:rsidRDefault="00736D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37ED8" w14:textId="77777777" w:rsidR="00736D61" w:rsidRDefault="00736D61">
      <w:r>
        <w:separator/>
      </w:r>
    </w:p>
  </w:footnote>
  <w:footnote w:type="continuationSeparator" w:id="0">
    <w:p w14:paraId="19F06068" w14:textId="77777777" w:rsidR="00736D61" w:rsidRDefault="00736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264F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98401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6457"/>
    <w:rsid w:val="00546457"/>
    <w:rsid w:val="00736D61"/>
    <w:rsid w:val="00CD2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472B4E"/>
  <w15:docId w15:val="{DB69D558-8BF0-A041-BE30-E24A11E49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2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jamin Beeler</dc:creator>
  <cp:keywords/>
  <cp:lastModifiedBy>Benjamin Beeler</cp:lastModifiedBy>
  <cp:revision>2</cp:revision>
  <dcterms:created xsi:type="dcterms:W3CDTF">2024-04-30T17:09:00Z</dcterms:created>
  <dcterms:modified xsi:type="dcterms:W3CDTF">2024-04-30T17:09:00Z</dcterms:modified>
</cp:coreProperties>
</file>